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élisation</w:t>
      </w:r>
    </w:p>
    <w:p>
      <w:pPr>
        <w:pStyle w:val="Author"/>
      </w:pPr>
      <w:r>
        <w:t xml:space="preserve">HEM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mai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isation_sans_block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b9d1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élisation</dc:title>
  <dc:creator>HEMA</dc:creator>
  <dcterms:created xsi:type="dcterms:W3CDTF">2020-05-23T11:19:26Z</dcterms:created>
  <dcterms:modified xsi:type="dcterms:W3CDTF">2020-05-23T11:19:26Z</dcterms:modified>
</cp:coreProperties>
</file>